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73B1" w14:textId="5D62C2D4" w:rsidR="00A64963" w:rsidRPr="00A64963" w:rsidRDefault="00A64963" w:rsidP="00A64963">
      <w:pPr>
        <w:jc w:val="center"/>
        <w:rPr>
          <w:b/>
          <w:bCs/>
          <w:sz w:val="32"/>
          <w:szCs w:val="32"/>
          <w:lang w:val="en-GB"/>
        </w:rPr>
      </w:pPr>
      <w:bookmarkStart w:id="0" w:name="_Hlk112662146"/>
      <w:r w:rsidRPr="00A64963">
        <w:rPr>
          <w:b/>
          <w:bCs/>
          <w:sz w:val="32"/>
          <w:szCs w:val="32"/>
          <w:lang w:val="en-GB"/>
        </w:rPr>
        <w:t>Practice #</w:t>
      </w:r>
      <w:r w:rsidR="001F0CA6">
        <w:rPr>
          <w:b/>
          <w:bCs/>
          <w:sz w:val="32"/>
          <w:szCs w:val="32"/>
          <w:lang w:val="en-GB"/>
        </w:rPr>
        <w:t>10</w:t>
      </w:r>
      <w:r w:rsidRPr="00A64963">
        <w:rPr>
          <w:b/>
          <w:bCs/>
          <w:sz w:val="32"/>
          <w:szCs w:val="32"/>
          <w:lang w:val="en-GB"/>
        </w:rPr>
        <w:t xml:space="preserve">: </w:t>
      </w:r>
      <w:r w:rsidR="001F26F4">
        <w:rPr>
          <w:b/>
          <w:bCs/>
          <w:sz w:val="32"/>
          <w:szCs w:val="32"/>
          <w:lang w:val="en-GB"/>
        </w:rPr>
        <w:t>Machine Learning I</w:t>
      </w:r>
      <w:r w:rsidR="001F0CA6">
        <w:rPr>
          <w:b/>
          <w:bCs/>
          <w:sz w:val="32"/>
          <w:szCs w:val="32"/>
          <w:lang w:val="en-GB"/>
        </w:rPr>
        <w:t>I</w:t>
      </w:r>
    </w:p>
    <w:bookmarkEnd w:id="0"/>
    <w:p w14:paraId="681E80F0" w14:textId="31ABBD76" w:rsidR="00136816" w:rsidRPr="00A64963" w:rsidRDefault="00136816">
      <w:pPr>
        <w:rPr>
          <w:lang w:val="en-GB"/>
        </w:rPr>
      </w:pPr>
    </w:p>
    <w:p w14:paraId="19830703" w14:textId="3C6CA72C" w:rsidR="00350121" w:rsidRPr="00350121" w:rsidRDefault="00350121" w:rsidP="00350121">
      <w:pPr>
        <w:rPr>
          <w:rStyle w:val="q4iawc"/>
          <w:b/>
          <w:bCs/>
          <w:sz w:val="24"/>
          <w:szCs w:val="24"/>
          <w:u w:val="single"/>
          <w:lang w:val="en-GB"/>
        </w:rPr>
      </w:pPr>
      <w:r w:rsidRPr="00350121">
        <w:rPr>
          <w:rStyle w:val="q4iawc"/>
          <w:b/>
          <w:bCs/>
          <w:sz w:val="24"/>
          <w:szCs w:val="24"/>
          <w:u w:val="single"/>
          <w:lang w:val="en-GB"/>
        </w:rPr>
        <w:t>Objectives:</w:t>
      </w:r>
    </w:p>
    <w:p w14:paraId="724CFA93" w14:textId="1102C8CD" w:rsidR="00C406F0" w:rsidRPr="001F26F4" w:rsidRDefault="001F26F4" w:rsidP="00803B3E">
      <w:pPr>
        <w:pStyle w:val="ListParagraph"/>
        <w:numPr>
          <w:ilvl w:val="1"/>
          <w:numId w:val="10"/>
        </w:numPr>
        <w:rPr>
          <w:rStyle w:val="q4iawc"/>
          <w:lang w:val="en"/>
        </w:rPr>
      </w:pPr>
      <w:r>
        <w:rPr>
          <w:rStyle w:val="q4iawc"/>
          <w:sz w:val="24"/>
          <w:szCs w:val="24"/>
          <w:lang w:val="en-GB"/>
        </w:rPr>
        <w:t xml:space="preserve">Get use to </w:t>
      </w:r>
      <w:proofErr w:type="spellStart"/>
      <w:r>
        <w:rPr>
          <w:rStyle w:val="q4iawc"/>
          <w:sz w:val="24"/>
          <w:szCs w:val="24"/>
          <w:lang w:val="en-GB"/>
        </w:rPr>
        <w:t>numpy</w:t>
      </w:r>
      <w:proofErr w:type="spellEnd"/>
      <w:r>
        <w:rPr>
          <w:rStyle w:val="q4iawc"/>
          <w:sz w:val="24"/>
          <w:szCs w:val="24"/>
          <w:lang w:val="en-GB"/>
        </w:rPr>
        <w:t xml:space="preserve"> array</w:t>
      </w:r>
    </w:p>
    <w:p w14:paraId="32DE094F" w14:textId="3586D912" w:rsidR="001F26F4" w:rsidRPr="00B03E8D" w:rsidRDefault="001F26F4" w:rsidP="00803B3E">
      <w:pPr>
        <w:pStyle w:val="ListParagraph"/>
        <w:numPr>
          <w:ilvl w:val="1"/>
          <w:numId w:val="10"/>
        </w:numPr>
        <w:rPr>
          <w:rStyle w:val="q4iawc"/>
          <w:lang w:val="en"/>
        </w:rPr>
      </w:pPr>
      <w:r>
        <w:rPr>
          <w:rStyle w:val="q4iawc"/>
          <w:sz w:val="24"/>
          <w:szCs w:val="24"/>
          <w:lang w:val="en-GB"/>
        </w:rPr>
        <w:t xml:space="preserve">Make our first </w:t>
      </w:r>
      <w:r w:rsidR="008A1773">
        <w:rPr>
          <w:rStyle w:val="q4iawc"/>
          <w:sz w:val="24"/>
          <w:szCs w:val="24"/>
          <w:lang w:val="en-GB"/>
        </w:rPr>
        <w:t>linear and polynomial</w:t>
      </w:r>
      <w:r>
        <w:rPr>
          <w:rStyle w:val="q4iawc"/>
          <w:sz w:val="24"/>
          <w:szCs w:val="24"/>
          <w:lang w:val="en-GB"/>
        </w:rPr>
        <w:t xml:space="preserve"> regression</w:t>
      </w:r>
      <w:r w:rsidR="008A1773">
        <w:rPr>
          <w:rStyle w:val="q4iawc"/>
          <w:sz w:val="24"/>
          <w:szCs w:val="24"/>
          <w:lang w:val="en-GB"/>
        </w:rPr>
        <w:t>s</w:t>
      </w:r>
    </w:p>
    <w:p w14:paraId="6B1D40F2" w14:textId="1AADB6E1" w:rsidR="00A64963" w:rsidRPr="00094958" w:rsidRDefault="00A64963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14:paraId="5874AB6D" w14:textId="6EB31E2E" w:rsidR="00E82057" w:rsidRDefault="001F26F4" w:rsidP="000062E5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Getting use to </w:t>
      </w:r>
      <w:proofErr w:type="spellStart"/>
      <w:r>
        <w:rPr>
          <w:b/>
          <w:bCs/>
          <w:lang w:val="en-GB"/>
        </w:rPr>
        <w:t>numpy</w:t>
      </w:r>
      <w:proofErr w:type="spellEnd"/>
      <w:r>
        <w:rPr>
          <w:b/>
          <w:bCs/>
          <w:lang w:val="en-GB"/>
        </w:rPr>
        <w:t xml:space="preserve"> array</w:t>
      </w:r>
    </w:p>
    <w:p w14:paraId="7534EBFD" w14:textId="680F9D3F" w:rsidR="00350121" w:rsidRDefault="001F26F4" w:rsidP="00350121">
      <w:pPr>
        <w:ind w:left="720"/>
        <w:rPr>
          <w:i/>
          <w:iCs/>
          <w:lang w:val="en-GB"/>
        </w:rPr>
      </w:pPr>
      <w:r>
        <w:rPr>
          <w:i/>
          <w:iCs/>
          <w:lang w:val="en-GB"/>
        </w:rPr>
        <w:t xml:space="preserve">In this step, you will use and modify some </w:t>
      </w:r>
      <w:proofErr w:type="spellStart"/>
      <w:r>
        <w:rPr>
          <w:i/>
          <w:iCs/>
          <w:lang w:val="en-GB"/>
        </w:rPr>
        <w:t>numpy</w:t>
      </w:r>
      <w:proofErr w:type="spellEnd"/>
      <w:r>
        <w:rPr>
          <w:i/>
          <w:iCs/>
          <w:lang w:val="en-GB"/>
        </w:rPr>
        <w:t xml:space="preserve"> array</w:t>
      </w:r>
      <w:r w:rsidR="004A6511">
        <w:rPr>
          <w:i/>
          <w:iCs/>
          <w:lang w:val="en-GB"/>
        </w:rPr>
        <w:t>.</w:t>
      </w:r>
    </w:p>
    <w:p w14:paraId="72F79A94" w14:textId="00C07D2D" w:rsidR="0011687B" w:rsidRDefault="001F26F4" w:rsidP="004A6511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Create two </w:t>
      </w:r>
      <w:proofErr w:type="spellStart"/>
      <w:r>
        <w:rPr>
          <w:lang w:val="en-GB"/>
        </w:rPr>
        <w:t>numpy</w:t>
      </w:r>
      <w:proofErr w:type="spellEnd"/>
      <w:r>
        <w:rPr>
          <w:lang w:val="en-GB"/>
        </w:rPr>
        <w:t xml:space="preserve"> arrays</w:t>
      </w:r>
      <w:r w:rsidR="005E728F">
        <w:rPr>
          <w:lang w:val="en-GB"/>
        </w:rPr>
        <w:t xml:space="preserve"> from the following lists</w:t>
      </w:r>
      <w:r>
        <w:rPr>
          <w:lang w:val="en-GB"/>
        </w:rPr>
        <w:t>:</w:t>
      </w:r>
    </w:p>
    <w:tbl>
      <w:tblPr>
        <w:tblW w:w="19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</w:tblGrid>
      <w:tr w:rsidR="001F26F4" w:rsidRPr="001F26F4" w14:paraId="2D8727E9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A60139" w14:textId="77777777" w:rsidR="001F26F4" w:rsidRPr="001F26F4" w:rsidRDefault="001F26F4" w:rsidP="001F26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fr-FR"/>
              </w:rPr>
            </w:pPr>
            <w:r w:rsidRPr="001F26F4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fr-FR"/>
              </w:rPr>
              <w:t>X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89E79D" w14:textId="77777777" w:rsidR="001F26F4" w:rsidRPr="001F26F4" w:rsidRDefault="001F26F4" w:rsidP="001F26F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fr-FR"/>
              </w:rPr>
            </w:pPr>
            <w:r w:rsidRPr="001F26F4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fr-FR"/>
              </w:rPr>
              <w:t>Y</w:t>
            </w:r>
          </w:p>
        </w:tc>
      </w:tr>
      <w:tr w:rsidR="005E728F" w:rsidRPr="001F26F4" w14:paraId="47A255A6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12E020" w14:textId="6BADC183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2CF43B" w14:textId="69CDEDA5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130</w:t>
            </w:r>
          </w:p>
        </w:tc>
      </w:tr>
      <w:tr w:rsidR="005E728F" w:rsidRPr="001F26F4" w14:paraId="302726FC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BC8F75" w14:textId="608C7B97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D8404B" w14:textId="6E3FF13F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</w:tr>
      <w:tr w:rsidR="005E728F" w:rsidRPr="001F26F4" w14:paraId="0CBBFCDB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0F4BB0" w14:textId="0CE83C48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D79D58" w14:textId="373F294E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43</w:t>
            </w:r>
          </w:p>
        </w:tc>
      </w:tr>
      <w:tr w:rsidR="005E728F" w:rsidRPr="001F26F4" w14:paraId="72D0863B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2E026C4" w14:textId="4AB07415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C3BF271" w14:textId="2D59456C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76</w:t>
            </w:r>
          </w:p>
        </w:tc>
      </w:tr>
      <w:tr w:rsidR="005E728F" w:rsidRPr="001F26F4" w14:paraId="1449E0F3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BA7394" w14:textId="46CF1A91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F0CF34" w14:textId="3F76398B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105</w:t>
            </w:r>
          </w:p>
        </w:tc>
      </w:tr>
      <w:tr w:rsidR="005E728F" w:rsidRPr="001F26F4" w14:paraId="14F41332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4782B2" w14:textId="7F5E605C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6DDE3F" w14:textId="3AF4595A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5E728F" w:rsidRPr="001F26F4" w14:paraId="61705C94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9125C0" w14:textId="6D14D55B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62269E" w14:textId="3D1E818D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167</w:t>
            </w:r>
          </w:p>
        </w:tc>
      </w:tr>
      <w:tr w:rsidR="005E728F" w:rsidRPr="001F26F4" w14:paraId="607441A9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9C8A29" w14:textId="5933746E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6D0C0E" w14:textId="4443DF30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162</w:t>
            </w:r>
          </w:p>
        </w:tc>
      </w:tr>
      <w:tr w:rsidR="005E728F" w:rsidRPr="001F26F4" w14:paraId="77AF7A56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07E2A8" w14:textId="60E325FF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48F474F" w14:textId="03896D77" w:rsidR="005E728F" w:rsidRPr="001F26F4" w:rsidRDefault="005E728F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91</w:t>
            </w:r>
          </w:p>
        </w:tc>
      </w:tr>
      <w:tr w:rsidR="005E728F" w:rsidRPr="001F26F4" w14:paraId="5B1D31CB" w14:textId="77777777" w:rsidTr="001F26F4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F530E0" w14:textId="5A669261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60D020" w14:textId="4ACB7910" w:rsidR="005E728F" w:rsidRPr="001F26F4" w:rsidRDefault="00230F17" w:rsidP="005E728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fr-FR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</w:tr>
    </w:tbl>
    <w:p w14:paraId="57076F02" w14:textId="290F514C" w:rsidR="00B03E8D" w:rsidRDefault="001F26F4" w:rsidP="001F26F4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Transform them into one column</w:t>
      </w:r>
      <w:r w:rsidR="005E728F">
        <w:rPr>
          <w:lang w:val="en-GB"/>
        </w:rPr>
        <w:t xml:space="preserve"> arrays</w:t>
      </w:r>
      <w:r>
        <w:rPr>
          <w:lang w:val="en-GB"/>
        </w:rPr>
        <w:t xml:space="preserve"> with </w:t>
      </w:r>
      <w:proofErr w:type="gramStart"/>
      <w:r>
        <w:rPr>
          <w:lang w:val="en-GB"/>
        </w:rPr>
        <w:t>the .reshape</w:t>
      </w:r>
      <w:proofErr w:type="gramEnd"/>
      <w:r>
        <w:rPr>
          <w:lang w:val="en-GB"/>
        </w:rPr>
        <w:t>() function (final shape should be (1</w:t>
      </w:r>
      <w:r w:rsidR="000C1C2A">
        <w:rPr>
          <w:lang w:val="en-GB"/>
        </w:rPr>
        <w:t>0</w:t>
      </w:r>
      <w:r>
        <w:rPr>
          <w:lang w:val="en-GB"/>
        </w:rPr>
        <w:t>,1))</w:t>
      </w:r>
    </w:p>
    <w:p w14:paraId="670BE23C" w14:textId="00680CAB" w:rsidR="001F26F4" w:rsidRDefault="001F26F4" w:rsidP="001F26F4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Create two other arrays</w:t>
      </w:r>
      <w:r w:rsidR="005E728F">
        <w:rPr>
          <w:lang w:val="en-GB"/>
        </w:rPr>
        <w:t xml:space="preserve"> with the same shape</w:t>
      </w:r>
      <w:r>
        <w:rPr>
          <w:lang w:val="en-GB"/>
        </w:rPr>
        <w:t>:</w:t>
      </w:r>
    </w:p>
    <w:p w14:paraId="090AA317" w14:textId="6D370E24" w:rsidR="001F26F4" w:rsidRDefault="001F26F4" w:rsidP="001F26F4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 xml:space="preserve">X2: which is the square of </w:t>
      </w:r>
      <w:r w:rsidR="00E22B90">
        <w:rPr>
          <w:lang w:val="en-GB"/>
        </w:rPr>
        <w:t xml:space="preserve">every item of </w:t>
      </w:r>
      <w:r>
        <w:rPr>
          <w:lang w:val="en-GB"/>
        </w:rPr>
        <w:t>X1</w:t>
      </w:r>
    </w:p>
    <w:p w14:paraId="29EF6E81" w14:textId="378AEE70" w:rsidR="001F26F4" w:rsidRDefault="001F26F4" w:rsidP="001F26F4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X3: which is every item of</w:t>
      </w:r>
      <w:r w:rsidR="00E22B90">
        <w:rPr>
          <w:lang w:val="en-GB"/>
        </w:rPr>
        <w:t xml:space="preserve"> X1</w:t>
      </w:r>
      <w:r>
        <w:rPr>
          <w:lang w:val="en-GB"/>
        </w:rPr>
        <w:t xml:space="preserve"> power 3</w:t>
      </w:r>
    </w:p>
    <w:p w14:paraId="6992A7D2" w14:textId="7572B843" w:rsidR="001F26F4" w:rsidRPr="001F26F4" w:rsidRDefault="001F26F4" w:rsidP="001F26F4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Print the four arrays</w:t>
      </w:r>
    </w:p>
    <w:p w14:paraId="6C61F4E1" w14:textId="77777777" w:rsidR="001F26F4" w:rsidRPr="00B03E8D" w:rsidRDefault="001F26F4" w:rsidP="00B03E8D">
      <w:pPr>
        <w:rPr>
          <w:b/>
          <w:bCs/>
          <w:lang w:val="en-GB"/>
        </w:rPr>
      </w:pPr>
    </w:p>
    <w:p w14:paraId="1A28A298" w14:textId="34A8E649" w:rsidR="00B03E8D" w:rsidRPr="00B03E8D" w:rsidRDefault="001F26F4" w:rsidP="00B03E8D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The linear regression</w:t>
      </w:r>
    </w:p>
    <w:p w14:paraId="27027C9A" w14:textId="2EEE70C6" w:rsidR="00B560F3" w:rsidRDefault="001F26F4" w:rsidP="00B03E8D">
      <w:pPr>
        <w:rPr>
          <w:i/>
          <w:iCs/>
          <w:lang w:val="en-GB"/>
        </w:rPr>
      </w:pPr>
      <w:r>
        <w:rPr>
          <w:i/>
          <w:iCs/>
          <w:lang w:val="en-GB"/>
        </w:rPr>
        <w:t>You will now be able to calculate the link between X1 and Y with a linear regression</w:t>
      </w:r>
      <w:r w:rsidR="00B03E8D">
        <w:rPr>
          <w:i/>
          <w:iCs/>
          <w:lang w:val="en-GB"/>
        </w:rPr>
        <w:t>.</w:t>
      </w:r>
    </w:p>
    <w:p w14:paraId="21C36198" w14:textId="76686FA9" w:rsidR="00A34130" w:rsidRDefault="008A1773" w:rsidP="008A1773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Create a linear regression model between X1 and Y</w:t>
      </w:r>
    </w:p>
    <w:p w14:paraId="1F90A673" w14:textId="005FC5AC" w:rsidR="008A1773" w:rsidRDefault="008A1773" w:rsidP="008A1773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Train the model</w:t>
      </w:r>
    </w:p>
    <w:p w14:paraId="37324E8C" w14:textId="13B26E39" w:rsidR="00E22B90" w:rsidRDefault="008A1773" w:rsidP="00E22B90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Print the </w:t>
      </w:r>
      <w:proofErr w:type="spellStart"/>
      <w:r>
        <w:rPr>
          <w:lang w:val="en-GB"/>
        </w:rPr>
        <w:t>coeff</w:t>
      </w:r>
      <w:proofErr w:type="spellEnd"/>
      <w:r w:rsidR="00E22B90">
        <w:rPr>
          <w:lang w:val="en-GB"/>
        </w:rPr>
        <w:t xml:space="preserve"> (weight w1)</w:t>
      </w:r>
      <w:r>
        <w:rPr>
          <w:lang w:val="en-GB"/>
        </w:rPr>
        <w:t xml:space="preserve">, </w:t>
      </w:r>
      <w:r w:rsidR="00E22B90">
        <w:rPr>
          <w:lang w:val="en-GB"/>
        </w:rPr>
        <w:t xml:space="preserve">the intercept (b) and the </w:t>
      </w:r>
      <w:r w:rsidR="005E728F">
        <w:rPr>
          <w:lang w:val="en-GB"/>
        </w:rPr>
        <w:t>R² (R² is the accuracy of your model, closer of 1, more accurate is your model)</w:t>
      </w:r>
      <w:r w:rsidR="00E22B90">
        <w:rPr>
          <w:lang w:val="en-GB"/>
        </w:rPr>
        <w:t xml:space="preserve"> of the model (</w:t>
      </w:r>
      <w:proofErr w:type="gramStart"/>
      <w:r w:rsidR="00E22B90">
        <w:rPr>
          <w:lang w:val="en-GB"/>
        </w:rPr>
        <w:t>use .intercept</w:t>
      </w:r>
      <w:proofErr w:type="gramEnd"/>
      <w:r w:rsidR="00E22B90">
        <w:rPr>
          <w:lang w:val="en-GB"/>
        </w:rPr>
        <w:t xml:space="preserve">_, </w:t>
      </w:r>
      <w:proofErr w:type="spellStart"/>
      <w:r w:rsidR="00E22B90">
        <w:rPr>
          <w:lang w:val="en-GB"/>
        </w:rPr>
        <w:t>coef</w:t>
      </w:r>
      <w:proofErr w:type="spellEnd"/>
      <w:r w:rsidR="00E22B90">
        <w:rPr>
          <w:lang w:val="en-GB"/>
        </w:rPr>
        <w:t>_ and score() function).</w:t>
      </w:r>
    </w:p>
    <w:p w14:paraId="3F3B2BB7" w14:textId="299FA243" w:rsidR="00D94653" w:rsidRDefault="00D94653" w:rsidP="00E22B90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Write the equation</w:t>
      </w:r>
    </w:p>
    <w:p w14:paraId="40507C05" w14:textId="77777777" w:rsidR="00E22B90" w:rsidRPr="00E22B90" w:rsidRDefault="00E22B90" w:rsidP="00E22B90">
      <w:pPr>
        <w:ind w:left="360"/>
        <w:rPr>
          <w:lang w:val="en-GB"/>
        </w:rPr>
      </w:pPr>
    </w:p>
    <w:p w14:paraId="6C10C384" w14:textId="391D3A1A" w:rsidR="00E22B90" w:rsidRPr="00E22B90" w:rsidRDefault="00E22B90" w:rsidP="00E22B90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E22B90">
        <w:rPr>
          <w:b/>
          <w:bCs/>
          <w:lang w:val="en-GB"/>
        </w:rPr>
        <w:t xml:space="preserve">The </w:t>
      </w:r>
      <w:r>
        <w:rPr>
          <w:b/>
          <w:bCs/>
          <w:lang w:val="en-GB"/>
        </w:rPr>
        <w:t>polynomial</w:t>
      </w:r>
      <w:r w:rsidRPr="00E22B90">
        <w:rPr>
          <w:b/>
          <w:bCs/>
          <w:lang w:val="en-GB"/>
        </w:rPr>
        <w:t xml:space="preserve"> regression</w:t>
      </w:r>
    </w:p>
    <w:p w14:paraId="5A299E8E" w14:textId="59165452" w:rsidR="00E22B90" w:rsidRDefault="00E22B90" w:rsidP="00E22B90">
      <w:pPr>
        <w:rPr>
          <w:i/>
          <w:iCs/>
          <w:lang w:val="en-GB"/>
        </w:rPr>
      </w:pPr>
      <w:r>
        <w:rPr>
          <w:i/>
          <w:iCs/>
          <w:lang w:val="en-GB"/>
        </w:rPr>
        <w:t>You will now be able to calculate the link between X1 and Y with a polynomial regression.</w:t>
      </w:r>
    </w:p>
    <w:p w14:paraId="5FC53CA4" w14:textId="5261BBAB" w:rsidR="00E22B90" w:rsidRDefault="00E22B90" w:rsidP="00E22B90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lastRenderedPageBreak/>
        <w:t xml:space="preserve">By using X1, X2, X3 </w:t>
      </w:r>
      <w:r w:rsidR="005E728F">
        <w:rPr>
          <w:lang w:val="en-GB"/>
        </w:rPr>
        <w:t xml:space="preserve">(from step 1) </w:t>
      </w:r>
      <w:r>
        <w:rPr>
          <w:lang w:val="en-GB"/>
        </w:rPr>
        <w:t xml:space="preserve">make two models (check the </w:t>
      </w:r>
      <w:proofErr w:type="spellStart"/>
      <w:proofErr w:type="gramStart"/>
      <w:r>
        <w:rPr>
          <w:lang w:val="en-GB"/>
        </w:rPr>
        <w:t>np.</w:t>
      </w:r>
      <w:r w:rsidR="004428A3">
        <w:rPr>
          <w:lang w:val="en-GB"/>
        </w:rPr>
        <w:t>h</w:t>
      </w:r>
      <w:r>
        <w:rPr>
          <w:lang w:val="en-GB"/>
        </w:rPr>
        <w:t>stack</w:t>
      </w:r>
      <w:proofErr w:type="spellEnd"/>
      <w:proofErr w:type="gramEnd"/>
      <w:r>
        <w:rPr>
          <w:lang w:val="en-GB"/>
        </w:rPr>
        <w:t xml:space="preserve">() function to create </w:t>
      </w:r>
      <w:r w:rsidR="005E728F">
        <w:rPr>
          <w:lang w:val="en-GB"/>
        </w:rPr>
        <w:t>the array for training your models):</w:t>
      </w:r>
    </w:p>
    <w:p w14:paraId="4EF5421F" w14:textId="2CAE9C29" w:rsidR="00E22B90" w:rsidRDefault="00E22B90" w:rsidP="00E22B90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One with a polynomial regression of degree two</w:t>
      </w:r>
    </w:p>
    <w:p w14:paraId="0262D5C5" w14:textId="3567EBD9" w:rsidR="00E22B90" w:rsidRPr="00E22B90" w:rsidRDefault="00E22B90" w:rsidP="00E22B90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One with a polynomial regression of degree three</w:t>
      </w:r>
    </w:p>
    <w:p w14:paraId="2BAC04E1" w14:textId="77777777" w:rsidR="00D94653" w:rsidRDefault="00E22B90" w:rsidP="00D94653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Print the </w:t>
      </w:r>
      <w:proofErr w:type="spellStart"/>
      <w:r>
        <w:rPr>
          <w:lang w:val="en-GB"/>
        </w:rPr>
        <w:t>coeffs</w:t>
      </w:r>
      <w:proofErr w:type="spellEnd"/>
      <w:r>
        <w:rPr>
          <w:lang w:val="en-GB"/>
        </w:rPr>
        <w:t xml:space="preserve"> (weights w1, w2 and w3 (if exist)), the intercept (b) and the </w:t>
      </w:r>
      <w:r w:rsidR="005E728F">
        <w:rPr>
          <w:lang w:val="en-GB"/>
        </w:rPr>
        <w:t>R²</w:t>
      </w:r>
      <w:r>
        <w:rPr>
          <w:lang w:val="en-GB"/>
        </w:rPr>
        <w:t xml:space="preserve"> of these models.</w:t>
      </w:r>
    </w:p>
    <w:p w14:paraId="23A43934" w14:textId="7919B2BA" w:rsidR="00E22B90" w:rsidRPr="00653A7E" w:rsidRDefault="00D94653" w:rsidP="00653A7E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Write the equation</w:t>
      </w:r>
    </w:p>
    <w:p w14:paraId="055B081B" w14:textId="1A1689B7" w:rsidR="00E22B90" w:rsidRDefault="00E22B90" w:rsidP="00E22B90">
      <w:pPr>
        <w:rPr>
          <w:lang w:val="en-GB"/>
        </w:rPr>
      </w:pPr>
    </w:p>
    <w:p w14:paraId="6DADFCEE" w14:textId="4F272CB3" w:rsidR="00E22B90" w:rsidRDefault="00E22B90" w:rsidP="00E22B90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The graphics</w:t>
      </w:r>
    </w:p>
    <w:p w14:paraId="00FE25E7" w14:textId="55E4A862" w:rsidR="00E22B90" w:rsidRPr="00E22B90" w:rsidRDefault="00E22B90" w:rsidP="00E22B90">
      <w:pPr>
        <w:rPr>
          <w:i/>
          <w:iCs/>
          <w:lang w:val="en-GB"/>
        </w:rPr>
      </w:pPr>
      <w:r w:rsidRPr="00E22B90">
        <w:rPr>
          <w:i/>
          <w:iCs/>
          <w:lang w:val="en-GB"/>
        </w:rPr>
        <w:t xml:space="preserve">You </w:t>
      </w:r>
      <w:r>
        <w:rPr>
          <w:i/>
          <w:iCs/>
          <w:lang w:val="en-GB"/>
        </w:rPr>
        <w:t>can now draw a graph with all these data</w:t>
      </w:r>
      <w:r w:rsidRPr="00E22B90">
        <w:rPr>
          <w:i/>
          <w:iCs/>
          <w:lang w:val="en-GB"/>
        </w:rPr>
        <w:t>.</w:t>
      </w:r>
    </w:p>
    <w:p w14:paraId="2CEAB814" w14:textId="0C1D7038" w:rsidR="00E22B90" w:rsidRPr="00E22B90" w:rsidRDefault="00E22B90" w:rsidP="00E22B90">
      <w:pPr>
        <w:pStyle w:val="ListParagraph"/>
        <w:numPr>
          <w:ilvl w:val="0"/>
          <w:numId w:val="10"/>
        </w:numPr>
        <w:rPr>
          <w:b/>
          <w:bCs/>
          <w:lang w:val="en-GB"/>
        </w:rPr>
      </w:pPr>
      <w:r>
        <w:rPr>
          <w:lang w:val="en-GB"/>
        </w:rPr>
        <w:t>Make a plot with:</w:t>
      </w:r>
    </w:p>
    <w:p w14:paraId="6066BD1A" w14:textId="03D15FB2" w:rsidR="00E22B90" w:rsidRPr="00E22B90" w:rsidRDefault="00E22B90" w:rsidP="00E22B90">
      <w:pPr>
        <w:pStyle w:val="ListParagraph"/>
        <w:numPr>
          <w:ilvl w:val="1"/>
          <w:numId w:val="10"/>
        </w:numPr>
        <w:rPr>
          <w:b/>
          <w:bCs/>
          <w:lang w:val="en-GB"/>
        </w:rPr>
      </w:pPr>
      <w:r>
        <w:rPr>
          <w:lang w:val="en-GB"/>
        </w:rPr>
        <w:t>The original data (scatter plot)</w:t>
      </w:r>
    </w:p>
    <w:p w14:paraId="1250ED55" w14:textId="6CEE39FB" w:rsidR="00E22B90" w:rsidRPr="00E22B90" w:rsidRDefault="00E22B90" w:rsidP="00E22B90">
      <w:pPr>
        <w:pStyle w:val="ListParagraph"/>
        <w:numPr>
          <w:ilvl w:val="1"/>
          <w:numId w:val="10"/>
        </w:numPr>
        <w:rPr>
          <w:b/>
          <w:bCs/>
          <w:lang w:val="en-GB"/>
        </w:rPr>
      </w:pPr>
      <w:r>
        <w:rPr>
          <w:lang w:val="en-GB"/>
        </w:rPr>
        <w:t>The linear regression (line plot)</w:t>
      </w:r>
    </w:p>
    <w:p w14:paraId="0A335161" w14:textId="7C3DF8ED" w:rsidR="00E22B90" w:rsidRPr="00E22B90" w:rsidRDefault="00E22B90" w:rsidP="00E22B90">
      <w:pPr>
        <w:pStyle w:val="ListParagraph"/>
        <w:numPr>
          <w:ilvl w:val="1"/>
          <w:numId w:val="10"/>
        </w:numPr>
        <w:rPr>
          <w:b/>
          <w:bCs/>
          <w:lang w:val="en-GB"/>
        </w:rPr>
      </w:pPr>
      <w:r>
        <w:rPr>
          <w:lang w:val="en-GB"/>
        </w:rPr>
        <w:t>The two polynomial models (line plots)</w:t>
      </w:r>
    </w:p>
    <w:sectPr w:rsidR="00E22B90" w:rsidRPr="00E22B90" w:rsidSect="00F4163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E6FF3" w14:textId="77777777" w:rsidR="005B34CB" w:rsidRDefault="005B34CB" w:rsidP="00F41630">
      <w:pPr>
        <w:spacing w:after="0" w:line="240" w:lineRule="auto"/>
      </w:pPr>
      <w:r>
        <w:separator/>
      </w:r>
    </w:p>
  </w:endnote>
  <w:endnote w:type="continuationSeparator" w:id="0">
    <w:p w14:paraId="670C031B" w14:textId="77777777" w:rsidR="005B34CB" w:rsidRDefault="005B34CB" w:rsidP="00F4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7223A" w14:textId="77777777" w:rsidR="005B34CB" w:rsidRDefault="005B34CB" w:rsidP="00F41630">
      <w:pPr>
        <w:spacing w:after="0" w:line="240" w:lineRule="auto"/>
      </w:pPr>
      <w:r>
        <w:separator/>
      </w:r>
    </w:p>
  </w:footnote>
  <w:footnote w:type="continuationSeparator" w:id="0">
    <w:p w14:paraId="11DFEC83" w14:textId="77777777" w:rsidR="005B34CB" w:rsidRDefault="005B34CB" w:rsidP="00F4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11CA5"/>
    <w:multiLevelType w:val="hybridMultilevel"/>
    <w:tmpl w:val="B1C2DCB6"/>
    <w:lvl w:ilvl="0" w:tplc="0C0224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428D1"/>
    <w:multiLevelType w:val="hybridMultilevel"/>
    <w:tmpl w:val="237CB060"/>
    <w:lvl w:ilvl="0" w:tplc="04C2CA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F07449"/>
    <w:multiLevelType w:val="hybridMultilevel"/>
    <w:tmpl w:val="446A1E8E"/>
    <w:lvl w:ilvl="0" w:tplc="28D03B6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86AA2"/>
    <w:multiLevelType w:val="hybridMultilevel"/>
    <w:tmpl w:val="0A38882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356451">
    <w:abstractNumId w:val="6"/>
  </w:num>
  <w:num w:numId="2" w16cid:durableId="1430203395">
    <w:abstractNumId w:val="5"/>
  </w:num>
  <w:num w:numId="3" w16cid:durableId="1996839245">
    <w:abstractNumId w:val="4"/>
  </w:num>
  <w:num w:numId="4" w16cid:durableId="549921318">
    <w:abstractNumId w:val="9"/>
  </w:num>
  <w:num w:numId="5" w16cid:durableId="815954017">
    <w:abstractNumId w:val="3"/>
  </w:num>
  <w:num w:numId="6" w16cid:durableId="1434276585">
    <w:abstractNumId w:val="8"/>
  </w:num>
  <w:num w:numId="7" w16cid:durableId="1461339089">
    <w:abstractNumId w:val="10"/>
  </w:num>
  <w:num w:numId="8" w16cid:durableId="1698770828">
    <w:abstractNumId w:val="7"/>
  </w:num>
  <w:num w:numId="9" w16cid:durableId="1473477960">
    <w:abstractNumId w:val="2"/>
  </w:num>
  <w:num w:numId="10" w16cid:durableId="1369449814">
    <w:abstractNumId w:val="0"/>
  </w:num>
  <w:num w:numId="11" w16cid:durableId="556553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EzN7EwNTMwNjBR0lEKTi0uzszPAykwMqsFAM7I6t0tAAAA"/>
  </w:docVars>
  <w:rsids>
    <w:rsidRoot w:val="00440364"/>
    <w:rsid w:val="000062E5"/>
    <w:rsid w:val="00006B2A"/>
    <w:rsid w:val="000362A8"/>
    <w:rsid w:val="00073E51"/>
    <w:rsid w:val="00094958"/>
    <w:rsid w:val="000C1C2A"/>
    <w:rsid w:val="000D16DC"/>
    <w:rsid w:val="0011687B"/>
    <w:rsid w:val="00136816"/>
    <w:rsid w:val="00137314"/>
    <w:rsid w:val="001620E1"/>
    <w:rsid w:val="00196AD2"/>
    <w:rsid w:val="001C2858"/>
    <w:rsid w:val="001C7276"/>
    <w:rsid w:val="001E48C2"/>
    <w:rsid w:val="001E7503"/>
    <w:rsid w:val="001F0CA6"/>
    <w:rsid w:val="001F26F4"/>
    <w:rsid w:val="002007A7"/>
    <w:rsid w:val="00230F17"/>
    <w:rsid w:val="002613EE"/>
    <w:rsid w:val="002D4492"/>
    <w:rsid w:val="00350121"/>
    <w:rsid w:val="00353D6B"/>
    <w:rsid w:val="003A27CC"/>
    <w:rsid w:val="003A36C5"/>
    <w:rsid w:val="003F4B4A"/>
    <w:rsid w:val="00440364"/>
    <w:rsid w:val="004428A3"/>
    <w:rsid w:val="00471DF7"/>
    <w:rsid w:val="004774AC"/>
    <w:rsid w:val="004A6511"/>
    <w:rsid w:val="004A7DEB"/>
    <w:rsid w:val="004B61C0"/>
    <w:rsid w:val="005279F2"/>
    <w:rsid w:val="00537C0F"/>
    <w:rsid w:val="005513E1"/>
    <w:rsid w:val="00557841"/>
    <w:rsid w:val="005B34CB"/>
    <w:rsid w:val="005B3A1C"/>
    <w:rsid w:val="005E728F"/>
    <w:rsid w:val="00631693"/>
    <w:rsid w:val="006350F2"/>
    <w:rsid w:val="00653A7E"/>
    <w:rsid w:val="0066078C"/>
    <w:rsid w:val="0066709A"/>
    <w:rsid w:val="0067040E"/>
    <w:rsid w:val="006902AA"/>
    <w:rsid w:val="00690A83"/>
    <w:rsid w:val="006A6B03"/>
    <w:rsid w:val="006B220F"/>
    <w:rsid w:val="006E2C55"/>
    <w:rsid w:val="007668E4"/>
    <w:rsid w:val="007A16C6"/>
    <w:rsid w:val="007A2E27"/>
    <w:rsid w:val="007C1284"/>
    <w:rsid w:val="007C2338"/>
    <w:rsid w:val="007E09F1"/>
    <w:rsid w:val="007F475A"/>
    <w:rsid w:val="00816E7B"/>
    <w:rsid w:val="00850335"/>
    <w:rsid w:val="00872D32"/>
    <w:rsid w:val="008813E9"/>
    <w:rsid w:val="008A1773"/>
    <w:rsid w:val="008A669A"/>
    <w:rsid w:val="009573AA"/>
    <w:rsid w:val="009B361D"/>
    <w:rsid w:val="009C6996"/>
    <w:rsid w:val="00A34130"/>
    <w:rsid w:val="00A64963"/>
    <w:rsid w:val="00AB0D6F"/>
    <w:rsid w:val="00AB12A6"/>
    <w:rsid w:val="00AE6952"/>
    <w:rsid w:val="00B03E8D"/>
    <w:rsid w:val="00B12540"/>
    <w:rsid w:val="00B16E42"/>
    <w:rsid w:val="00B5047B"/>
    <w:rsid w:val="00B5260F"/>
    <w:rsid w:val="00B560F3"/>
    <w:rsid w:val="00BA1187"/>
    <w:rsid w:val="00BB56B4"/>
    <w:rsid w:val="00BC36E1"/>
    <w:rsid w:val="00BF726A"/>
    <w:rsid w:val="00C11967"/>
    <w:rsid w:val="00C406F0"/>
    <w:rsid w:val="00C8135D"/>
    <w:rsid w:val="00C82ADC"/>
    <w:rsid w:val="00CA4896"/>
    <w:rsid w:val="00CF334E"/>
    <w:rsid w:val="00D26631"/>
    <w:rsid w:val="00D82DE6"/>
    <w:rsid w:val="00D94653"/>
    <w:rsid w:val="00DA23EE"/>
    <w:rsid w:val="00E057DE"/>
    <w:rsid w:val="00E12BE2"/>
    <w:rsid w:val="00E22B90"/>
    <w:rsid w:val="00E67BE9"/>
    <w:rsid w:val="00E732DD"/>
    <w:rsid w:val="00E82057"/>
    <w:rsid w:val="00EC4DC6"/>
    <w:rsid w:val="00EC5098"/>
    <w:rsid w:val="00EF0426"/>
    <w:rsid w:val="00F41630"/>
    <w:rsid w:val="00F53359"/>
    <w:rsid w:val="00F71C21"/>
    <w:rsid w:val="00FB19F2"/>
    <w:rsid w:val="00FE062F"/>
    <w:rsid w:val="00FF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docId w15:val="{CB86730E-A04E-4CE6-B325-78F6C932B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q4iawc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customStyle="1" w:styleId="objectbox">
    <w:name w:val="objectbox"/>
    <w:basedOn w:val="DefaultParagraphFont"/>
    <w:rsid w:val="00BB56B4"/>
  </w:style>
  <w:style w:type="paragraph" w:styleId="Caption">
    <w:name w:val="caption"/>
    <w:basedOn w:val="Normal"/>
    <w:next w:val="Normal"/>
    <w:uiPriority w:val="35"/>
    <w:unhideWhenUsed/>
    <w:qFormat/>
    <w:rsid w:val="00B03E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ormaltextrun">
    <w:name w:val="normaltextrun"/>
    <w:basedOn w:val="DefaultParagraphFont"/>
    <w:rsid w:val="007C2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A4F3119556F47979739CFDC038D09" ma:contentTypeVersion="4" ma:contentTypeDescription="Create a new document." ma:contentTypeScope="" ma:versionID="2b8efdc9105b3f3f3c823695fd2650fa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824d4801e580882131a412d3b9eaf8a1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139157-BE0B-449A-8CA8-9A4F04F80DAD}"/>
</file>

<file path=customXml/itemProps3.xml><?xml version="1.0" encoding="utf-8"?>
<ds:datastoreItem xmlns:ds="http://schemas.openxmlformats.org/officeDocument/2006/customXml" ds:itemID="{AE589DF0-E276-44A2-927E-2246B0223AFE}"/>
</file>

<file path=customXml/itemProps4.xml><?xml version="1.0" encoding="utf-8"?>
<ds:datastoreItem xmlns:ds="http://schemas.openxmlformats.org/officeDocument/2006/customXml" ds:itemID="{65E91853-3BDF-4F35-BFB8-88D74DBAC9D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2</Pages>
  <Words>247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18</cp:revision>
  <dcterms:created xsi:type="dcterms:W3CDTF">2022-08-27T09:04:00Z</dcterms:created>
  <dcterms:modified xsi:type="dcterms:W3CDTF">2022-11-1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